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341545710"/>
        <w:docPartObj>
          <w:docPartGallery w:val="Cover Pages"/>
          <w:docPartUnique/>
        </w:docPartObj>
      </w:sdtPr>
      <w:sdtEndPr>
        <w:rPr>
          <w:rFonts w:cs="Times New Roman"/>
          <w:szCs w:val="24"/>
        </w:rPr>
      </w:sdtEndPr>
      <w:sdtContent>
        <w:p w14:paraId="27DBE20A" w14:textId="68CD817F" w:rsidR="00A82BE2" w:rsidRDefault="00A82BE2"/>
        <w:p w14:paraId="764CB281" w14:textId="20563E13" w:rsidR="00A82BE2" w:rsidRDefault="00A82BE2">
          <w:pPr>
            <w:spacing w:line="259" w:lineRule="auto"/>
            <w:jc w:val="left"/>
            <w:rPr>
              <w:rFonts w:cs="Times New Roman"/>
              <w:szCs w:val="2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F1285C0" wp14:editId="14A1F949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FC67368" w14:textId="2EACF259" w:rsidR="00A82BE2" w:rsidRPr="00A82BE2" w:rsidRDefault="00A82BE2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  <w:lang w:val="fr-FR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  <w:lang w:val="fr-FR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Pr="00A82BE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val="fr-FR"/>
                                      </w:rPr>
                                      <w:t>Le Robot Marcheur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4B4626BC" w14:textId="7B7EC3EB" w:rsidR="00A82BE2" w:rsidRPr="00A82BE2" w:rsidRDefault="00A82BE2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val="fr-FR"/>
                                      </w:rPr>
                                    </w:pPr>
                                    <w:r w:rsidRPr="00A82BE2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PROJECT ROBOTIQUE INDUSTRIELLE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val="fr-FR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5D48DED9" w14:textId="2E5FB685" w:rsidR="00A82BE2" w:rsidRPr="00A82BE2" w:rsidRDefault="00A82BE2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  <w:lang w:val="fr-FR"/>
                                      </w:rPr>
                                    </w:pPr>
                                    <w:r w:rsidRPr="00A82BE2"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  <w:lang w:val="fr-FR"/>
                                      </w:rPr>
                                      <w:t>Sungkur Seekch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4F1285C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0FC67368" w14:textId="2EACF259" w:rsidR="00A82BE2" w:rsidRPr="00A82BE2" w:rsidRDefault="00A82BE2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  <w:lang w:val="fr-FR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  <w:lang w:val="fr-FR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A82BE2">
                                <w:rPr>
                                  <w:color w:val="4472C4" w:themeColor="accent1"/>
                                  <w:sz w:val="72"/>
                                  <w:szCs w:val="72"/>
                                  <w:lang w:val="fr-FR"/>
                                </w:rPr>
                                <w:t>Le Robot Marcheur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4B4626BC" w14:textId="7B7EC3EB" w:rsidR="00A82BE2" w:rsidRPr="00A82BE2" w:rsidRDefault="00A82BE2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val="fr-FR"/>
                                </w:rPr>
                              </w:pPr>
                              <w:r w:rsidRPr="00A82BE2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PROJECT ROBOTIQUE INDUSTRIELLE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  <w:lang w:val="fr-FR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5D48DED9" w14:textId="2E5FB685" w:rsidR="00A82BE2" w:rsidRPr="00A82BE2" w:rsidRDefault="00A82BE2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  <w:lang w:val="fr-FR"/>
                                </w:rPr>
                              </w:pPr>
                              <w:r w:rsidRPr="00A82BE2"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  <w:lang w:val="fr-FR"/>
                                </w:rPr>
                                <w:t>Sungkur Seekch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4E51387" wp14:editId="032AE9C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671319B8" w14:textId="015A6885" w:rsidR="00A82BE2" w:rsidRDefault="00A82BE2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24E51387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671319B8" w14:textId="015A6885" w:rsidR="00A82BE2" w:rsidRDefault="00A82BE2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rFonts w:cs="Times New Roman"/>
              <w:szCs w:val="24"/>
            </w:rPr>
            <w:br w:type="page"/>
          </w:r>
        </w:p>
      </w:sdtContent>
    </w:sdt>
    <w:p w14:paraId="1780D6F5" w14:textId="77777777" w:rsidR="0075665B" w:rsidRPr="003B38E0" w:rsidRDefault="0075665B" w:rsidP="0075665B">
      <w:pPr>
        <w:pStyle w:val="ListParagraph"/>
        <w:ind w:left="360"/>
        <w:rPr>
          <w:rFonts w:cs="Times New Roman"/>
          <w:szCs w:val="24"/>
          <w:lang w:val="fr-FR"/>
        </w:rPr>
      </w:pPr>
    </w:p>
    <w:sdt>
      <w:sdtPr>
        <w:id w:val="-158009292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b/>
          <w:bCs/>
          <w:noProof/>
          <w:color w:val="auto"/>
          <w:sz w:val="24"/>
          <w:szCs w:val="22"/>
        </w:rPr>
      </w:sdtEndPr>
      <w:sdtContent>
        <w:p w14:paraId="2E45DCAC" w14:textId="2C4F5A5F" w:rsidR="00A82BE2" w:rsidRDefault="00A82BE2">
          <w:pPr>
            <w:pStyle w:val="TOCHeading"/>
          </w:pPr>
          <w:r>
            <w:t>Table of Contents</w:t>
          </w:r>
        </w:p>
        <w:p w14:paraId="68DC3709" w14:textId="31A2F52B" w:rsidR="00A82BE2" w:rsidRDefault="00A82BE2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827260" w:history="1">
            <w:r w:rsidRPr="001A020C">
              <w:rPr>
                <w:rStyle w:val="Hyperlink"/>
                <w:noProof/>
                <w:lang w:val="fr-FR"/>
              </w:rPr>
              <w:t>Partie 3 Impact des configu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27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F8DD2" w14:textId="1260F2CD" w:rsidR="00A82BE2" w:rsidRDefault="00A82BE2">
          <w:r>
            <w:rPr>
              <w:b/>
              <w:bCs/>
              <w:noProof/>
            </w:rPr>
            <w:fldChar w:fldCharType="end"/>
          </w:r>
        </w:p>
      </w:sdtContent>
    </w:sdt>
    <w:p w14:paraId="5DE7E6FE" w14:textId="77777777" w:rsidR="000733FA" w:rsidRDefault="000733FA" w:rsidP="0075665B">
      <w:pPr>
        <w:rPr>
          <w:rFonts w:cs="Times New Roman"/>
          <w:szCs w:val="24"/>
        </w:rPr>
      </w:pPr>
    </w:p>
    <w:p w14:paraId="172D6B31" w14:textId="77777777" w:rsidR="00A82BE2" w:rsidRDefault="00A82BE2" w:rsidP="0075665B">
      <w:pPr>
        <w:rPr>
          <w:rFonts w:cs="Times New Roman"/>
          <w:szCs w:val="24"/>
        </w:rPr>
      </w:pPr>
    </w:p>
    <w:p w14:paraId="57C1F946" w14:textId="77777777" w:rsidR="00A82BE2" w:rsidRDefault="00A82BE2" w:rsidP="0075665B">
      <w:pPr>
        <w:rPr>
          <w:rFonts w:cs="Times New Roman"/>
          <w:szCs w:val="24"/>
        </w:rPr>
        <w:sectPr w:rsidR="00A82BE2" w:rsidSect="00A82BE2">
          <w:footerReference w:type="default" r:id="rId9"/>
          <w:pgSz w:w="12240" w:h="15840"/>
          <w:pgMar w:top="1440" w:right="1440" w:bottom="1440" w:left="1440" w:header="720" w:footer="720" w:gutter="0"/>
          <w:pgNumType w:fmt="lowerRoman" w:start="0"/>
          <w:cols w:space="720"/>
          <w:titlePg/>
          <w:docGrid w:linePitch="360"/>
        </w:sectPr>
      </w:pPr>
    </w:p>
    <w:p w14:paraId="1E5161A3" w14:textId="73DF36D3" w:rsidR="0075665B" w:rsidRPr="00E53740" w:rsidRDefault="00A82BE2" w:rsidP="0075665B">
      <w:pPr>
        <w:pStyle w:val="Heading1"/>
        <w:rPr>
          <w:lang w:val="fr-FR"/>
        </w:rPr>
      </w:pPr>
      <w:bookmarkStart w:id="0" w:name="_Toc52827260"/>
      <w:r>
        <w:rPr>
          <w:lang w:val="fr-FR"/>
        </w:rPr>
        <w:lastRenderedPageBreak/>
        <w:t>P</w:t>
      </w:r>
      <w:r w:rsidR="0075665B" w:rsidRPr="00E53740">
        <w:rPr>
          <w:lang w:val="fr-FR"/>
        </w:rPr>
        <w:t>artie 3 Impact des configurations</w:t>
      </w:r>
      <w:bookmarkEnd w:id="0"/>
    </w:p>
    <w:p w14:paraId="331B68EE" w14:textId="77777777" w:rsidR="0075665B" w:rsidRPr="005E4F76" w:rsidRDefault="0075665B" w:rsidP="0075665B">
      <w:pPr>
        <w:rPr>
          <w:rFonts w:cs="Times New Roman"/>
          <w:b/>
          <w:bCs/>
          <w:szCs w:val="24"/>
          <w:lang w:val="fr-FR"/>
        </w:rPr>
      </w:pPr>
      <w:r w:rsidRPr="005E4F76">
        <w:rPr>
          <w:rFonts w:cs="Times New Roman"/>
          <w:b/>
          <w:bCs/>
          <w:szCs w:val="24"/>
          <w:lang w:val="fr-FR"/>
        </w:rPr>
        <w:t xml:space="preserve">En naviguant dans les fichiers de config du package </w:t>
      </w:r>
      <w:proofErr w:type="gramStart"/>
      <w:r w:rsidRPr="005E4F76">
        <w:rPr>
          <w:rFonts w:cs="Times New Roman"/>
          <w:b/>
          <w:bCs/>
          <w:szCs w:val="24"/>
          <w:lang w:val="fr-FR"/>
        </w:rPr>
        <w:t>créé</w:t>
      </w:r>
      <w:proofErr w:type="gramEnd"/>
      <w:r w:rsidRPr="005E4F76">
        <w:rPr>
          <w:rFonts w:cs="Times New Roman"/>
          <w:b/>
          <w:bCs/>
          <w:szCs w:val="24"/>
          <w:lang w:val="fr-FR"/>
        </w:rPr>
        <w:t xml:space="preserve"> avec </w:t>
      </w:r>
      <w:proofErr w:type="spellStart"/>
      <w:r w:rsidRPr="005E4F76">
        <w:rPr>
          <w:rFonts w:cs="Times New Roman"/>
          <w:b/>
          <w:bCs/>
          <w:szCs w:val="24"/>
          <w:lang w:val="fr-FR"/>
        </w:rPr>
        <w:t>moveit</w:t>
      </w:r>
      <w:proofErr w:type="spellEnd"/>
      <w:r w:rsidRPr="005E4F76">
        <w:rPr>
          <w:rFonts w:cs="Times New Roman"/>
          <w:b/>
          <w:bCs/>
          <w:szCs w:val="24"/>
          <w:lang w:val="fr-FR"/>
        </w:rPr>
        <w:t xml:space="preserve"> setup assistant, dans le dossier config se trouve des fichier de configuration.</w:t>
      </w:r>
    </w:p>
    <w:p w14:paraId="3D954D93" w14:textId="77777777" w:rsidR="0075665B" w:rsidRPr="005E4F76" w:rsidRDefault="0075665B" w:rsidP="0075665B">
      <w:pPr>
        <w:rPr>
          <w:rFonts w:cs="Times New Roman"/>
          <w:b/>
          <w:bCs/>
          <w:szCs w:val="24"/>
          <w:lang w:val="fr-FR"/>
        </w:rPr>
      </w:pPr>
      <w:r w:rsidRPr="005E4F76">
        <w:rPr>
          <w:rFonts w:cs="Times New Roman"/>
          <w:b/>
          <w:bCs/>
          <w:szCs w:val="24"/>
          <w:lang w:val="fr-FR"/>
        </w:rPr>
        <w:t>Modifier ces fichiers config pour :</w:t>
      </w:r>
    </w:p>
    <w:p w14:paraId="23CDD573" w14:textId="5D6DF861" w:rsidR="0075665B" w:rsidRPr="005E4F76" w:rsidRDefault="0075665B" w:rsidP="005E4F76">
      <w:pPr>
        <w:pStyle w:val="ListParagraph"/>
        <w:numPr>
          <w:ilvl w:val="0"/>
          <w:numId w:val="5"/>
        </w:numPr>
        <w:rPr>
          <w:rFonts w:cs="Times New Roman"/>
          <w:b/>
          <w:bCs/>
          <w:szCs w:val="24"/>
          <w:lang w:val="fr-FR"/>
        </w:rPr>
      </w:pPr>
      <w:r w:rsidRPr="005E4F76">
        <w:rPr>
          <w:rFonts w:cs="Times New Roman"/>
          <w:b/>
          <w:bCs/>
          <w:szCs w:val="24"/>
          <w:lang w:val="fr-FR"/>
        </w:rPr>
        <w:t xml:space="preserve">Changer de solveur (en plus de ceux proposé, vous ajouterez aussi le </w:t>
      </w:r>
      <w:proofErr w:type="spellStart"/>
      <w:r w:rsidRPr="005E4F76">
        <w:rPr>
          <w:rFonts w:cs="Times New Roman"/>
          <w:b/>
          <w:bCs/>
          <w:szCs w:val="24"/>
          <w:lang w:val="fr-FR"/>
        </w:rPr>
        <w:t>IKFast</w:t>
      </w:r>
      <w:proofErr w:type="spellEnd"/>
      <w:r w:rsidRPr="005E4F76">
        <w:rPr>
          <w:rFonts w:cs="Times New Roman"/>
          <w:b/>
          <w:bCs/>
          <w:szCs w:val="24"/>
          <w:lang w:val="fr-FR"/>
        </w:rPr>
        <w:t xml:space="preserve"> solver)</w:t>
      </w:r>
    </w:p>
    <w:p w14:paraId="2A825679" w14:textId="6BAFC20A" w:rsidR="0075665B" w:rsidRPr="005E4F76" w:rsidRDefault="0075665B" w:rsidP="005E4F76">
      <w:pPr>
        <w:pStyle w:val="ListParagraph"/>
        <w:numPr>
          <w:ilvl w:val="0"/>
          <w:numId w:val="5"/>
        </w:numPr>
        <w:rPr>
          <w:rFonts w:cs="Times New Roman"/>
          <w:b/>
          <w:bCs/>
          <w:szCs w:val="24"/>
          <w:lang w:val="fr-FR"/>
        </w:rPr>
      </w:pPr>
      <w:r w:rsidRPr="005E4F76">
        <w:rPr>
          <w:rFonts w:cs="Times New Roman"/>
          <w:b/>
          <w:bCs/>
          <w:szCs w:val="24"/>
          <w:lang w:val="fr-FR"/>
        </w:rPr>
        <w:t>Changer les paramètres pour la planification de trajectoire</w:t>
      </w:r>
    </w:p>
    <w:p w14:paraId="653C348D" w14:textId="77777777" w:rsidR="0075665B" w:rsidRPr="00D60D7E" w:rsidRDefault="0075665B" w:rsidP="0075665B">
      <w:pPr>
        <w:rPr>
          <w:rFonts w:cs="Times New Roman"/>
          <w:szCs w:val="24"/>
          <w:lang w:val="fr-FR"/>
        </w:rPr>
      </w:pPr>
      <w:r w:rsidRPr="00D60D7E">
        <w:rPr>
          <w:rFonts w:cs="Times New Roman"/>
          <w:szCs w:val="24"/>
          <w:lang w:val="fr-FR"/>
        </w:rPr>
        <w:t xml:space="preserve">Vous afficherez des données permettant de mettre en avant l’impact de vos modifications sur le système (temps de résolution, valeur des joints, </w:t>
      </w:r>
      <w:proofErr w:type="spellStart"/>
      <w:r w:rsidRPr="00D60D7E">
        <w:rPr>
          <w:rFonts w:cs="Times New Roman"/>
          <w:szCs w:val="24"/>
          <w:lang w:val="fr-FR"/>
        </w:rPr>
        <w:t>etc</w:t>
      </w:r>
      <w:proofErr w:type="spellEnd"/>
      <w:r w:rsidRPr="00D60D7E">
        <w:rPr>
          <w:rFonts w:cs="Times New Roman"/>
          <w:szCs w:val="24"/>
          <w:lang w:val="fr-FR"/>
        </w:rPr>
        <w:t xml:space="preserve"> …).</w:t>
      </w:r>
    </w:p>
    <w:p w14:paraId="51B8E1D5" w14:textId="151EDB74" w:rsidR="0075665B" w:rsidRDefault="0075665B" w:rsidP="0075665B">
      <w:pPr>
        <w:rPr>
          <w:rFonts w:cs="Times New Roman"/>
          <w:szCs w:val="24"/>
          <w:lang w:val="fr-FR"/>
        </w:rPr>
      </w:pPr>
      <w:r w:rsidRPr="00D60D7E">
        <w:rPr>
          <w:rFonts w:cs="Times New Roman"/>
          <w:szCs w:val="24"/>
          <w:lang w:val="fr-FR"/>
        </w:rPr>
        <w:t>Vous interpréterez vos résultats.</w:t>
      </w:r>
    </w:p>
    <w:p w14:paraId="5BD5AFA1" w14:textId="1847CDAD" w:rsidR="005E4F76" w:rsidRPr="00EA453D" w:rsidRDefault="00EA453D" w:rsidP="0075665B">
      <w:pPr>
        <w:rPr>
          <w:rFonts w:cs="Times New Roman"/>
          <w:i/>
          <w:iCs/>
          <w:szCs w:val="24"/>
        </w:rPr>
      </w:pPr>
      <w:r w:rsidRPr="00EA453D">
        <w:rPr>
          <w:rFonts w:cs="Times New Roman"/>
          <w:i/>
          <w:iCs/>
          <w:szCs w:val="24"/>
        </w:rPr>
        <w:t>Note: done for only one leg.</w:t>
      </w:r>
    </w:p>
    <w:p w14:paraId="656C40DB" w14:textId="364ADC3E" w:rsidR="005E4F76" w:rsidRDefault="005E4F76" w:rsidP="005E4F76">
      <w:pPr>
        <w:pStyle w:val="ListParagraph"/>
        <w:numPr>
          <w:ilvl w:val="0"/>
          <w:numId w:val="6"/>
        </w:numPr>
        <w:rPr>
          <w:rFonts w:cs="Times New Roman"/>
          <w:szCs w:val="24"/>
          <w:lang w:val="fr-FR"/>
        </w:rPr>
      </w:pPr>
      <w:r w:rsidRPr="005E4F76">
        <w:rPr>
          <w:rFonts w:cs="Times New Roman"/>
          <w:szCs w:val="24"/>
          <w:lang w:val="fr-FR"/>
        </w:rPr>
        <w:t>In Folder moveit3 &gt; config</w:t>
      </w:r>
      <w:r w:rsidR="00EA453D">
        <w:rPr>
          <w:rFonts w:cs="Times New Roman"/>
          <w:szCs w:val="24"/>
          <w:lang w:val="fr-FR"/>
        </w:rPr>
        <w:t xml:space="preserve"> </w:t>
      </w:r>
    </w:p>
    <w:p w14:paraId="6D7B8283" w14:textId="2BBC85EB" w:rsidR="00EA453D" w:rsidRDefault="00EA453D" w:rsidP="005E4F76">
      <w:pPr>
        <w:pStyle w:val="ListParagraph"/>
        <w:numPr>
          <w:ilvl w:val="0"/>
          <w:numId w:val="6"/>
        </w:numPr>
        <w:rPr>
          <w:rFonts w:cs="Times New Roman"/>
          <w:szCs w:val="24"/>
          <w:lang w:val="fr-FR"/>
        </w:rPr>
      </w:pPr>
      <w:r>
        <w:rPr>
          <w:rFonts w:cs="Times New Roman"/>
          <w:szCs w:val="24"/>
          <w:lang w:val="fr-FR"/>
        </w:rPr>
        <w:t xml:space="preserve">Open </w:t>
      </w:r>
      <w:proofErr w:type="spellStart"/>
      <w:proofErr w:type="gramStart"/>
      <w:r>
        <w:rPr>
          <w:rFonts w:cs="Times New Roman"/>
          <w:szCs w:val="24"/>
          <w:lang w:val="fr-FR"/>
        </w:rPr>
        <w:t>kinematics.yaml</w:t>
      </w:r>
      <w:proofErr w:type="spellEnd"/>
      <w:proofErr w:type="gramEnd"/>
      <w:r>
        <w:rPr>
          <w:rFonts w:cs="Times New Roman"/>
          <w:szCs w:val="24"/>
          <w:lang w:val="fr-FR"/>
        </w:rPr>
        <w:t xml:space="preserve"> file.</w:t>
      </w:r>
    </w:p>
    <w:p w14:paraId="7A6A41D6" w14:textId="35FBD02F" w:rsidR="00EA453D" w:rsidRDefault="00EA453D" w:rsidP="00EA453D">
      <w:pPr>
        <w:pStyle w:val="ListParagraph"/>
        <w:rPr>
          <w:rFonts w:cs="Times New Roman"/>
          <w:szCs w:val="24"/>
          <w:lang w:val="fr-FR"/>
        </w:rPr>
      </w:pPr>
      <w:r w:rsidRPr="00EA453D">
        <w:rPr>
          <w:rFonts w:cs="Times New Roman"/>
          <w:szCs w:val="24"/>
          <w:lang w:val="fr-FR"/>
        </w:rPr>
        <w:drawing>
          <wp:inline distT="0" distB="0" distL="0" distR="0" wp14:anchorId="186E6542" wp14:editId="1C7C139F">
            <wp:extent cx="5943600" cy="148717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0C943" w14:textId="0FC21A72" w:rsidR="00EA453D" w:rsidRDefault="00EE08A0" w:rsidP="005E4F76">
      <w:pPr>
        <w:pStyle w:val="ListParagraph"/>
        <w:numPr>
          <w:ilvl w:val="0"/>
          <w:numId w:val="6"/>
        </w:numPr>
        <w:rPr>
          <w:rFonts w:cs="Times New Roman"/>
          <w:szCs w:val="24"/>
          <w:lang w:val="fr-FR"/>
        </w:rPr>
      </w:pPr>
      <w:r>
        <w:rPr>
          <w:rFonts w:cs="Times New Roman"/>
          <w:szCs w:val="24"/>
          <w:lang w:val="fr-FR"/>
        </w:rPr>
        <w:t xml:space="preserve">Launch </w:t>
      </w:r>
      <w:proofErr w:type="spellStart"/>
      <w:r>
        <w:rPr>
          <w:rFonts w:cs="Times New Roman"/>
          <w:szCs w:val="24"/>
          <w:lang w:val="fr-FR"/>
        </w:rPr>
        <w:t>rviz</w:t>
      </w:r>
      <w:proofErr w:type="spellEnd"/>
      <w:r>
        <w:rPr>
          <w:rFonts w:cs="Times New Roman"/>
          <w:szCs w:val="24"/>
          <w:lang w:val="fr-FR"/>
        </w:rPr>
        <w:t xml:space="preserve"> </w:t>
      </w:r>
    </w:p>
    <w:p w14:paraId="247D4768" w14:textId="7DC7F282" w:rsidR="00EE08A0" w:rsidRDefault="00EE08A0" w:rsidP="00EE08A0">
      <w:pPr>
        <w:pStyle w:val="ListParagraph"/>
        <w:rPr>
          <w:rFonts w:cs="Times New Roman"/>
          <w:szCs w:val="24"/>
          <w:lang w:val="fr-FR"/>
        </w:rPr>
      </w:pPr>
      <w:r w:rsidRPr="00EE08A0">
        <w:rPr>
          <w:rFonts w:cs="Times New Roman"/>
          <w:szCs w:val="24"/>
          <w:lang w:val="fr-FR"/>
        </w:rPr>
        <w:drawing>
          <wp:inline distT="0" distB="0" distL="0" distR="0" wp14:anchorId="38C5EE61" wp14:editId="3E05FBCB">
            <wp:extent cx="5943600" cy="775335"/>
            <wp:effectExtent l="0" t="0" r="0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F59BD" w14:textId="341292E2" w:rsidR="000733FA" w:rsidRDefault="000733FA" w:rsidP="00EE08A0">
      <w:pPr>
        <w:pStyle w:val="ListParagraph"/>
        <w:rPr>
          <w:rFonts w:cs="Times New Roman"/>
          <w:szCs w:val="24"/>
          <w:lang w:val="fr-FR"/>
        </w:rPr>
      </w:pPr>
    </w:p>
    <w:p w14:paraId="4799BF3E" w14:textId="704A90E0" w:rsidR="000733FA" w:rsidRDefault="000733FA" w:rsidP="00EE08A0">
      <w:pPr>
        <w:pStyle w:val="ListParagraph"/>
        <w:rPr>
          <w:rFonts w:cs="Times New Roman"/>
          <w:szCs w:val="24"/>
          <w:lang w:val="fr-FR"/>
        </w:rPr>
      </w:pPr>
    </w:p>
    <w:p w14:paraId="77A4DC08" w14:textId="0A9A0616" w:rsidR="000733FA" w:rsidRDefault="000733FA" w:rsidP="00EE08A0">
      <w:pPr>
        <w:pStyle w:val="ListParagraph"/>
        <w:rPr>
          <w:rFonts w:cs="Times New Roman"/>
          <w:szCs w:val="24"/>
          <w:lang w:val="fr-FR"/>
        </w:rPr>
      </w:pPr>
    </w:p>
    <w:p w14:paraId="51E8321D" w14:textId="53D75E3F" w:rsidR="000733FA" w:rsidRDefault="000733FA" w:rsidP="00EE08A0">
      <w:pPr>
        <w:pStyle w:val="ListParagraph"/>
        <w:rPr>
          <w:rFonts w:cs="Times New Roman"/>
          <w:szCs w:val="24"/>
          <w:lang w:val="fr-FR"/>
        </w:rPr>
      </w:pPr>
    </w:p>
    <w:p w14:paraId="08477D51" w14:textId="399F4B84" w:rsidR="000733FA" w:rsidRDefault="000733FA" w:rsidP="00EE08A0">
      <w:pPr>
        <w:pStyle w:val="ListParagraph"/>
        <w:rPr>
          <w:rFonts w:cs="Times New Roman"/>
          <w:szCs w:val="24"/>
          <w:lang w:val="fr-FR"/>
        </w:rPr>
      </w:pPr>
    </w:p>
    <w:p w14:paraId="2F20DE8C" w14:textId="77777777" w:rsidR="000733FA" w:rsidRDefault="000733FA" w:rsidP="00EE08A0">
      <w:pPr>
        <w:pStyle w:val="ListParagraph"/>
        <w:rPr>
          <w:rFonts w:cs="Times New Roman"/>
          <w:szCs w:val="24"/>
          <w:lang w:val="fr-FR"/>
        </w:rPr>
      </w:pPr>
    </w:p>
    <w:p w14:paraId="48CD8708" w14:textId="28E00072" w:rsidR="00EE08A0" w:rsidRDefault="000733FA" w:rsidP="005E4F76">
      <w:pPr>
        <w:pStyle w:val="ListParagraph"/>
        <w:numPr>
          <w:ilvl w:val="0"/>
          <w:numId w:val="6"/>
        </w:numPr>
        <w:rPr>
          <w:rFonts w:cs="Times New Roman"/>
          <w:szCs w:val="24"/>
          <w:lang w:val="fr-FR"/>
        </w:rPr>
      </w:pPr>
      <w:r>
        <w:rPr>
          <w:rFonts w:cs="Times New Roman"/>
          <w:szCs w:val="24"/>
          <w:lang w:val="fr-FR"/>
        </w:rPr>
        <w:lastRenderedPageBreak/>
        <w:t>Call service</w:t>
      </w:r>
    </w:p>
    <w:p w14:paraId="347DE5AA" w14:textId="060F4BD4" w:rsidR="000733FA" w:rsidRDefault="000733FA" w:rsidP="000733FA">
      <w:pPr>
        <w:pStyle w:val="ListParagraph"/>
        <w:rPr>
          <w:rFonts w:cs="Times New Roman"/>
          <w:szCs w:val="24"/>
          <w:lang w:val="fr-FR"/>
        </w:rPr>
      </w:pPr>
      <w:r w:rsidRPr="000733FA">
        <w:rPr>
          <w:rFonts w:cs="Times New Roman"/>
          <w:szCs w:val="24"/>
          <w:lang w:val="fr-FR"/>
        </w:rPr>
        <w:drawing>
          <wp:inline distT="0" distB="0" distL="0" distR="0" wp14:anchorId="5FE822F7" wp14:editId="7FD3DCBB">
            <wp:extent cx="5943600" cy="23850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CC236" w14:textId="6A9A7BA6" w:rsidR="005C0582" w:rsidRPr="005C0582" w:rsidRDefault="005C0582" w:rsidP="000733FA">
      <w:pPr>
        <w:pStyle w:val="ListParagraph"/>
        <w:rPr>
          <w:rFonts w:cs="Times New Roman"/>
          <w:szCs w:val="24"/>
        </w:rPr>
      </w:pPr>
      <w:r w:rsidRPr="005C0582">
        <w:rPr>
          <w:rFonts w:cs="Times New Roman"/>
          <w:szCs w:val="24"/>
        </w:rPr>
        <w:t>Click on the image t</w:t>
      </w:r>
      <w:r>
        <w:rPr>
          <w:rFonts w:cs="Times New Roman"/>
          <w:szCs w:val="24"/>
        </w:rPr>
        <w:t>o see the movement</w:t>
      </w:r>
    </w:p>
    <w:p w14:paraId="5ECF828A" w14:textId="58666F6A" w:rsidR="000733FA" w:rsidRDefault="00A02EA2" w:rsidP="000733FA">
      <w:pPr>
        <w:pStyle w:val="ListParagraph"/>
        <w:rPr>
          <w:rFonts w:cs="Times New Roman"/>
          <w:szCs w:val="24"/>
          <w:lang w:val="fr-FR"/>
        </w:rPr>
      </w:pPr>
      <w:r>
        <w:rPr>
          <w:rFonts w:cs="Times New Roman"/>
          <w:noProof/>
          <w:szCs w:val="24"/>
          <w:lang w:val="fr-FR"/>
        </w:rPr>
        <w:drawing>
          <wp:inline distT="0" distB="0" distL="0" distR="0" wp14:anchorId="6CCD236D" wp14:editId="14D4F859">
            <wp:extent cx="3752215" cy="2803525"/>
            <wp:effectExtent l="0" t="0" r="63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 noCrop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215" cy="280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69526" w14:textId="3EFBCCCC" w:rsidR="000733FA" w:rsidRPr="00E36444" w:rsidRDefault="000733FA" w:rsidP="005E4F76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E36444">
        <w:rPr>
          <w:rFonts w:cs="Times New Roman"/>
          <w:szCs w:val="24"/>
        </w:rPr>
        <w:t>Change solver</w:t>
      </w:r>
      <w:r w:rsidR="00E36444" w:rsidRPr="00E36444">
        <w:rPr>
          <w:rFonts w:cs="Times New Roman"/>
          <w:szCs w:val="24"/>
        </w:rPr>
        <w:t>, search resolution, s</w:t>
      </w:r>
      <w:r w:rsidR="00E36444">
        <w:rPr>
          <w:rFonts w:cs="Times New Roman"/>
          <w:szCs w:val="24"/>
        </w:rPr>
        <w:t>olver timeout</w:t>
      </w:r>
    </w:p>
    <w:p w14:paraId="1C1EA9B4" w14:textId="1F5EBA64" w:rsidR="005C0582" w:rsidRDefault="005C0582" w:rsidP="005C0582">
      <w:pPr>
        <w:pStyle w:val="ListParagraph"/>
        <w:rPr>
          <w:rFonts w:cs="Times New Roman"/>
          <w:szCs w:val="24"/>
          <w:lang w:val="fr-FR"/>
        </w:rPr>
      </w:pPr>
      <w:r w:rsidRPr="005C0582">
        <w:rPr>
          <w:rFonts w:cs="Times New Roman"/>
          <w:szCs w:val="24"/>
          <w:lang w:val="fr-FR"/>
        </w:rPr>
        <w:drawing>
          <wp:inline distT="0" distB="0" distL="0" distR="0" wp14:anchorId="102142EE" wp14:editId="0121886B">
            <wp:extent cx="5943600" cy="116713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CD3E4" w14:textId="484E0998" w:rsidR="005C0582" w:rsidRDefault="00E36444" w:rsidP="005E4F76">
      <w:pPr>
        <w:pStyle w:val="ListParagraph"/>
        <w:numPr>
          <w:ilvl w:val="0"/>
          <w:numId w:val="6"/>
        </w:numPr>
        <w:rPr>
          <w:rFonts w:cs="Times New Roman"/>
          <w:szCs w:val="24"/>
          <w:lang w:val="fr-FR"/>
        </w:rPr>
      </w:pPr>
      <w:proofErr w:type="spellStart"/>
      <w:r>
        <w:rPr>
          <w:rFonts w:cs="Times New Roman"/>
          <w:szCs w:val="24"/>
          <w:lang w:val="fr-FR"/>
        </w:rPr>
        <w:lastRenderedPageBreak/>
        <w:t>Result</w:t>
      </w:r>
      <w:proofErr w:type="spellEnd"/>
      <w:r>
        <w:rPr>
          <w:rFonts w:cs="Times New Roman"/>
          <w:szCs w:val="24"/>
          <w:lang w:val="fr-FR"/>
        </w:rPr>
        <w:br/>
      </w:r>
      <w:r w:rsidR="00A02EA2">
        <w:rPr>
          <w:rFonts w:cs="Times New Roman"/>
          <w:noProof/>
          <w:szCs w:val="24"/>
          <w:lang w:val="fr-FR"/>
        </w:rPr>
        <w:drawing>
          <wp:inline distT="0" distB="0" distL="0" distR="0" wp14:anchorId="7A8E975D" wp14:editId="059A5FFA">
            <wp:extent cx="3752215" cy="2803525"/>
            <wp:effectExtent l="0" t="0" r="63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 noCrop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215" cy="280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C846A" w14:textId="77777777" w:rsidR="00E36444" w:rsidRPr="005E4F76" w:rsidRDefault="00E36444" w:rsidP="0078079D">
      <w:pPr>
        <w:pStyle w:val="ListParagraph"/>
        <w:rPr>
          <w:rFonts w:cs="Times New Roman"/>
          <w:szCs w:val="24"/>
          <w:lang w:val="fr-FR"/>
        </w:rPr>
      </w:pPr>
    </w:p>
    <w:sectPr w:rsidR="00E36444" w:rsidRPr="005E4F76" w:rsidSect="00A82BE2"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3DB7D6" w14:textId="77777777" w:rsidR="00504EA0" w:rsidRDefault="00504EA0" w:rsidP="00A82BE2">
      <w:pPr>
        <w:spacing w:after="0" w:line="240" w:lineRule="auto"/>
      </w:pPr>
      <w:r>
        <w:separator/>
      </w:r>
    </w:p>
  </w:endnote>
  <w:endnote w:type="continuationSeparator" w:id="0">
    <w:p w14:paraId="6B6B1BE4" w14:textId="77777777" w:rsidR="00504EA0" w:rsidRDefault="00504EA0" w:rsidP="00A82B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976649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9692C7" w14:textId="5503ABB7" w:rsidR="00A82BE2" w:rsidRDefault="00A82BE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99BDAC" w14:textId="77777777" w:rsidR="00A82BE2" w:rsidRDefault="00A82B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9AE361" w14:textId="77777777" w:rsidR="00504EA0" w:rsidRDefault="00504EA0" w:rsidP="00A82BE2">
      <w:pPr>
        <w:spacing w:after="0" w:line="240" w:lineRule="auto"/>
      </w:pPr>
      <w:r>
        <w:separator/>
      </w:r>
    </w:p>
  </w:footnote>
  <w:footnote w:type="continuationSeparator" w:id="0">
    <w:p w14:paraId="52056FAF" w14:textId="77777777" w:rsidR="00504EA0" w:rsidRDefault="00504EA0" w:rsidP="00A82B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FA144E"/>
    <w:multiLevelType w:val="hybridMultilevel"/>
    <w:tmpl w:val="36548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B91E94"/>
    <w:multiLevelType w:val="hybridMultilevel"/>
    <w:tmpl w:val="3F6433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A56A5A"/>
    <w:multiLevelType w:val="hybridMultilevel"/>
    <w:tmpl w:val="ECAAF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DD17B1"/>
    <w:multiLevelType w:val="hybridMultilevel"/>
    <w:tmpl w:val="B3649B6E"/>
    <w:lvl w:ilvl="0" w:tplc="B5B2FEA6">
      <w:start w:val="1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1C4D0C"/>
    <w:multiLevelType w:val="hybridMultilevel"/>
    <w:tmpl w:val="5AE0D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EC06AC"/>
    <w:multiLevelType w:val="hybridMultilevel"/>
    <w:tmpl w:val="5AE0D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yNDSwsDQ1NbKwMDJS0lEKTi0uzszPAykwqgUAknj5+CwAAAA="/>
  </w:docVars>
  <w:rsids>
    <w:rsidRoot w:val="00D45303"/>
    <w:rsid w:val="000733FA"/>
    <w:rsid w:val="00223BF1"/>
    <w:rsid w:val="003045D1"/>
    <w:rsid w:val="00494966"/>
    <w:rsid w:val="00504EA0"/>
    <w:rsid w:val="005C0582"/>
    <w:rsid w:val="005E4F76"/>
    <w:rsid w:val="006F477B"/>
    <w:rsid w:val="00701452"/>
    <w:rsid w:val="0075665B"/>
    <w:rsid w:val="0078079D"/>
    <w:rsid w:val="00796678"/>
    <w:rsid w:val="008750A4"/>
    <w:rsid w:val="008F4FA2"/>
    <w:rsid w:val="00A02EA2"/>
    <w:rsid w:val="00A244CB"/>
    <w:rsid w:val="00A82BE2"/>
    <w:rsid w:val="00B805CD"/>
    <w:rsid w:val="00BC089B"/>
    <w:rsid w:val="00D45303"/>
    <w:rsid w:val="00D50B2C"/>
    <w:rsid w:val="00E36444"/>
    <w:rsid w:val="00EA453D"/>
    <w:rsid w:val="00EA4FD2"/>
    <w:rsid w:val="00EE0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D4CE8"/>
  <w15:chartTrackingRefBased/>
  <w15:docId w15:val="{EC44C1F6-AB2E-42FA-B354-753FD011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0A4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66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66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5665B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82BE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82BE2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A82BE2"/>
    <w:pPr>
      <w:spacing w:line="259" w:lineRule="auto"/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82BE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82BE2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82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2BE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82B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2BE2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gif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gif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F845A3-C929-4A7E-9BB3-967912EF5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Robot Marcheur</dc:title>
  <dc:subject>PROJECT ROBOTIQUE INDUSTRIELLE</dc:subject>
  <dc:creator>Sungkur Seekcha</dc:creator>
  <cp:keywords/>
  <dc:description/>
  <cp:lastModifiedBy>Sungkur Seekcha</cp:lastModifiedBy>
  <cp:revision>2</cp:revision>
  <cp:lastPrinted>2020-10-05T18:01:00Z</cp:lastPrinted>
  <dcterms:created xsi:type="dcterms:W3CDTF">2020-10-05T18:01:00Z</dcterms:created>
  <dcterms:modified xsi:type="dcterms:W3CDTF">2020-10-05T18:01:00Z</dcterms:modified>
</cp:coreProperties>
</file>